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c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France received a score of 86.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Franc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
        </w:rPr>
        <w:t xml:space="preserve">90.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France received a score of 74.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France received a score of 66.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France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Franc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France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France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Franc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Franc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France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France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Franc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France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Franc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France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France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ranc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e Country Report</dc:title>
  <dc:creator>SPI Team</dc:creator>
  <cp:keywords/>
  <dcterms:created xsi:type="dcterms:W3CDTF">2021-05-25T13:30:23Z</dcterms:created>
  <dcterms:modified xsi:type="dcterms:W3CDTF">2021-05-25T13: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